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F45D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8D3CAD" w:rsidR="007B4A91" w:rsidRDefault="002D3A07">
      <w:pPr>
        <w:rPr>
          <w:sz w:val="28"/>
          <w:szCs w:val="28"/>
        </w:rPr>
      </w:pPr>
      <w:r>
        <w:rPr>
          <w:sz w:val="28"/>
          <w:szCs w:val="28"/>
        </w:rPr>
        <w:t xml:space="preserve">Flappy bird </w:t>
      </w:r>
    </w:p>
    <w:p w14:paraId="34A9E19B" w14:textId="77777777" w:rsidR="007B4A91" w:rsidRDefault="00DF45D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85A0E5C" w:rsidR="007B4A91" w:rsidRDefault="002D3A0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overcome obstacles and win the game at a </w:t>
      </w:r>
      <w:proofErr w:type="spellStart"/>
      <w:r>
        <w:rPr>
          <w:sz w:val="28"/>
          <w:szCs w:val="28"/>
        </w:rPr>
        <w:t>spcific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point .</w:t>
      </w:r>
      <w:proofErr w:type="gramEnd"/>
    </w:p>
    <w:p w14:paraId="3D632C61" w14:textId="77777777" w:rsidR="007B4A91" w:rsidRDefault="00DF45D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E3AA0F" w:rsidR="007B4A91" w:rsidRDefault="002D3A0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a bird which we have to control through space bar key… as the gravity pulls the bird down. There will be many </w:t>
      </w:r>
      <w:proofErr w:type="spellStart"/>
      <w:r>
        <w:rPr>
          <w:sz w:val="28"/>
          <w:szCs w:val="28"/>
        </w:rPr>
        <w:t>obstcales</w:t>
      </w:r>
      <w:proofErr w:type="spellEnd"/>
      <w:r>
        <w:rPr>
          <w:sz w:val="28"/>
          <w:szCs w:val="28"/>
        </w:rPr>
        <w:t xml:space="preserve"> in between which we have to come </w:t>
      </w:r>
      <w:proofErr w:type="gramStart"/>
      <w:r>
        <w:rPr>
          <w:sz w:val="28"/>
          <w:szCs w:val="28"/>
        </w:rPr>
        <w:t>across  .</w:t>
      </w:r>
      <w:proofErr w:type="gramEnd"/>
      <w:r>
        <w:rPr>
          <w:sz w:val="28"/>
          <w:szCs w:val="28"/>
        </w:rPr>
        <w:t xml:space="preserve"> The game ends when the flappy bird runs into an obstacle. To win the game we have to dodge all the obstacles and reach at a </w:t>
      </w:r>
      <w:proofErr w:type="spellStart"/>
      <w:r>
        <w:rPr>
          <w:sz w:val="28"/>
          <w:szCs w:val="28"/>
        </w:rPr>
        <w:t>spcific</w:t>
      </w:r>
      <w:proofErr w:type="spellEnd"/>
      <w:r>
        <w:rPr>
          <w:sz w:val="28"/>
          <w:szCs w:val="28"/>
        </w:rPr>
        <w:t xml:space="preserve"> point or score to win the game  </w:t>
      </w:r>
    </w:p>
    <w:p w14:paraId="6102F988" w14:textId="77777777" w:rsidR="007B4A91" w:rsidRDefault="00DF45D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F45D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F45D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880"/>
        <w:gridCol w:w="162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DFDD89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appy bir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69BB0E3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The  main</w:t>
            </w:r>
            <w:proofErr w:type="gramEnd"/>
            <w:r>
              <w:rPr>
                <w:sz w:val="28"/>
                <w:szCs w:val="28"/>
              </w:rPr>
              <w:t xml:space="preserve"> character, where we will be controlling it to dodge the obstacles </w:t>
            </w:r>
          </w:p>
        </w:tc>
      </w:tr>
      <w:tr w:rsidR="002D3A07" w14:paraId="1E278202" w14:textId="77777777">
        <w:trPr>
          <w:gridAfter w:val="2"/>
          <w:wAfter w:w="450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2D3A07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930DAC8" w:rsidR="002D3A07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12EDD066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FB1AEB2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E87898E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0B4CA7B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2C88582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1B6A83C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761081A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0807C20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4C26B7AF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0461892C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2CD8133C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gridSpan w:val="2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866ABC0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15D7E57B" w:rsidR="007B4A91" w:rsidRDefault="002D3A0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2CD35F" w:rsidR="007B4A91" w:rsidRDefault="002D3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green Pip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9C0794B" w:rsidR="007B4A91" w:rsidRDefault="002D3A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known as the obstacles which will come in the way of the bird to dodg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2695CAA" w:rsidR="007B4A91" w:rsidRDefault="00DF45D1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F1494A9" wp14:editId="03980C5D">
            <wp:extent cx="2560320" cy="1783080"/>
            <wp:effectExtent l="0" t="0" r="0" b="7620"/>
            <wp:docPr id="4" name="Picture 4" descr="How I Built an Intelligent Agent to Play Flappy Bird | by Danny Zhu |  Analytics Vidhy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ow I Built an Intelligent Agent to Play Flappy Bird | by Danny Zhu |  Analytics Vidhya | Medium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DF45D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F45D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F45D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802510C" w14:textId="18048B35" w:rsidR="00DF45D1" w:rsidRDefault="00DF45D1" w:rsidP="00DF45D1">
      <w:pPr>
        <w:ind w:left="360"/>
      </w:pPr>
      <w:proofErr w:type="gramStart"/>
      <w:r>
        <w:t>.I</w:t>
      </w:r>
      <w:proofErr w:type="gramEnd"/>
      <w:r>
        <w:t xml:space="preserve"> plan to make the game more engaging by adding simple obstacles at the first part of the game and as the game goes on … the obstacles which the bird be dodging will become more harder or the difficulty level will increase . And talk about luck … the bird might get a smaller obstacle by which the bird can easily </w:t>
      </w:r>
      <w:proofErr w:type="gramStart"/>
      <w:r>
        <w:t>dodge .</w:t>
      </w:r>
      <w:proofErr w:type="gramEnd"/>
      <w:r>
        <w:t xml:space="preserve"> </w:t>
      </w:r>
    </w:p>
    <w:p w14:paraId="24B987DE" w14:textId="7C278B94" w:rsidR="007B4A91" w:rsidRPr="00DF45D1" w:rsidRDefault="00DF45D1" w:rsidP="00DF45D1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</w:p>
    <w:p w14:paraId="7C9E10E8" w14:textId="12832A23" w:rsidR="007B4A91" w:rsidRDefault="00DF45D1">
      <w:pPr>
        <w:ind w:left="720"/>
        <w:rPr>
          <w:sz w:val="28"/>
          <w:szCs w:val="28"/>
        </w:rPr>
      </w:pPr>
      <w:r>
        <w:pict w14:anchorId="1422B4EA">
          <v:rect id="_x0000_i1045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7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0B9A3C45"/>
    <w:multiLevelType w:val="hybridMultilevel"/>
    <w:tmpl w:val="ACA4AE2A"/>
    <w:lvl w:ilvl="0" w:tplc="F08A735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A67A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16EFE0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7AEEA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321D6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4C050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344A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43C40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5B45E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3A07"/>
    <w:rsid w:val="00556965"/>
    <w:rsid w:val="007B4A91"/>
    <w:rsid w:val="00DF4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F45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 </cp:lastModifiedBy>
  <cp:revision>4</cp:revision>
  <dcterms:created xsi:type="dcterms:W3CDTF">2021-03-18T05:03:00Z</dcterms:created>
  <dcterms:modified xsi:type="dcterms:W3CDTF">2021-06-14T04:38:00Z</dcterms:modified>
</cp:coreProperties>
</file>